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oudes</w:t>
      </w:r>
      <w:r>
        <w:t xml:space="preserve"> </w:t>
      </w:r>
      <w:r>
        <w:t xml:space="preserve">Independent</w:t>
      </w:r>
      <w:r>
        <w:t xml:space="preserve"> </w:t>
      </w:r>
      <w:r>
        <w:t xml:space="preserve">Proble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Takoudes</w:t>
      </w:r>
    </w:p>
    <w:p>
      <w:pPr>
        <w:pStyle w:val="Date"/>
      </w:pPr>
      <w:r>
        <w:t xml:space="preserve">2023-03-12</w:t>
      </w:r>
    </w:p>
    <w:p>
      <w:pPr>
        <w:pStyle w:val="SourceCode"/>
      </w:pPr>
      <w:r>
        <w:rPr>
          <w:rStyle w:val="NormalTok"/>
        </w:rPr>
        <w:t xml:space="preserve">dist19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1940DistVa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ist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2020DistVa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edian19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1940MajorValu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edian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2020MajorValu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median19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194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ntmedVal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o_major, featCount, avgmedValu)</w:t>
      </w:r>
      <w:r>
        <w:br/>
      </w:r>
      <w:r>
        <w:br/>
      </w:r>
      <w:r>
        <w:rPr>
          <w:rStyle w:val="NormalTok"/>
        </w:rPr>
        <w:t xml:space="preserve">median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ntmedVal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o_major, featCount, avgmedValu)</w:t>
      </w:r>
      <w:r>
        <w:br/>
      </w:r>
      <w:r>
        <w:br/>
      </w:r>
      <w:r>
        <w:rPr>
          <w:rStyle w:val="NormalTok"/>
        </w:rPr>
        <w:t xml:space="preserve">media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dian1940, median2020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_maj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t19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194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ntmedValu, feat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iso_major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vgmedValu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istgr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ist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ntmedValu, feat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iso_major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vgmedValu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istgr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NormalTok"/>
        </w:rPr>
        <w:t xml:space="preserve">gt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median_tab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median home value for owner-occupied houses in St. Louis, MO in 1940 and 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o_maj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jority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atCount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Count (194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medValu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edian Home Value (1940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atCount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Count (2020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medValu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edian Home Value (2020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gt_dist19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dist194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median home value for owner-occupied houses in St. Louis, MO in 19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BD (k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gt_dist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dist20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median home value for owner-occupied houses in St. Louis, MO in 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CBD (k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gt_media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Average of median home value for owner-occupied houses in St. Louis, MO in 1940 and 202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jority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ature Count (1940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 Median Home Value (1940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ature Count (2020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 Median Home Value (20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lated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57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926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lated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44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4204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xed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6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778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xed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78.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6571.0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dist1940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Average of median home value for owner-occupied houses in St. Louis, MO in 194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tance from CBD (k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ature 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lated Bla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lated Wh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xed Bla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xed Whi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to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4.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31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to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9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16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to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16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to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81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58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dist2020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Average of median home value for owner-occupied houses in St. Louis, MO in 202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tance from CBD (k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ature 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lated Bla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lated Wh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xed Bla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xed Whi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to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247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96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67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816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to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328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5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58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to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70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395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4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0923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to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32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788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3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36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928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54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4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4714.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oudes Independent Problem 1</dc:title>
  <dc:creator>Alex Takoudes</dc:creator>
  <cp:keywords/>
  <dcterms:created xsi:type="dcterms:W3CDTF">2023-03-12T00:29:07Z</dcterms:created>
  <dcterms:modified xsi:type="dcterms:W3CDTF">2023-03-12T00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2</vt:lpwstr>
  </property>
  <property fmtid="{D5CDD505-2E9C-101B-9397-08002B2CF9AE}" pid="3" name="output">
    <vt:lpwstr/>
  </property>
</Properties>
</file>